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693E28" w14:textId="331EAE76" w:rsidR="005C79BD" w:rsidRPr="002A30FF" w:rsidRDefault="00933550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</w:pPr>
      <w:r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 xml:space="preserve">One </w:t>
      </w:r>
      <w:r w:rsidR="007B037F"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>f</w:t>
      </w:r>
      <w:r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>or</w:t>
      </w:r>
      <w:r w:rsidR="00EA1547"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 xml:space="preserve"> </w:t>
      </w:r>
      <w:r w:rsidR="007B037F"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>t</w:t>
      </w:r>
      <w:r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 xml:space="preserve">he </w:t>
      </w:r>
      <w:r w:rsidR="009A7BB2"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>A</w:t>
      </w:r>
      <w:r w:rsidRPr="002A30FF">
        <w:rPr>
          <w:rFonts w:ascii="Times New Roman" w:eastAsia="Times New Roman" w:hAnsi="Times New Roman" w:cs="Times New Roman"/>
          <w:b/>
          <w:bCs/>
          <w:i/>
          <w:iCs/>
          <w:color w:val="2E74B5" w:themeColor="accent5" w:themeShade="BF"/>
          <w:sz w:val="28"/>
          <w:szCs w:val="28"/>
        </w:rPr>
        <w:t>ges</w:t>
      </w:r>
    </w:p>
    <w:p w14:paraId="0C934942" w14:textId="77777777" w:rsidR="001B124F" w:rsidRPr="002A30FF" w:rsidRDefault="001B124F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5438AC" w14:textId="79796AEB" w:rsidR="00933550" w:rsidRPr="002A30FF" w:rsidRDefault="00933550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ose </w:t>
      </w:r>
      <w:r w:rsidR="008E22D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ged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7400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eflection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E22D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turns my gaze as I </w:t>
      </w:r>
      <w:r w:rsidR="00F4476C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ook</w:t>
      </w:r>
      <w:r w:rsidR="008E22D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po</w:t>
      </w:r>
      <w:r w:rsidR="00D7308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 w:rsidR="00D746D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mirror</w:t>
      </w:r>
      <w:r w:rsidR="0005117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?</w:t>
      </w:r>
    </w:p>
    <w:p w14:paraId="2C0EE644" w14:textId="46D4242A" w:rsidR="00933550" w:rsidRPr="002A30FF" w:rsidRDefault="00674009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He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ars </w:t>
      </w:r>
      <w:r w:rsidR="008E22D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n e</w:t>
      </w:r>
      <w:r w:rsidR="00D4354A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8E22D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ie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mblance to a youthful fellow I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ce 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new </w:t>
      </w:r>
      <w:r w:rsidR="00D746D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quite 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well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2A498FE" w14:textId="46C27A65" w:rsidR="00933550" w:rsidRPr="002A30FF" w:rsidRDefault="000756E1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here is a strange familiarity</w:t>
      </w:r>
      <w:r w:rsidR="0067400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bout him,</w:t>
      </w:r>
    </w:p>
    <w:p w14:paraId="5A0A6C5A" w14:textId="41BD0881" w:rsidR="00933550" w:rsidRPr="002A30FF" w:rsidRDefault="000756E1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372A9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thing in those </w:t>
      </w:r>
      <w:r w:rsidR="008E22D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ulful 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yes strikes a chord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5137791" w14:textId="603D5E11" w:rsidR="00411546" w:rsidRPr="002A30FF" w:rsidRDefault="002A1D41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41154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You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2E465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87B9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ld </w:t>
      </w:r>
      <w:r w:rsidR="002E465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Master</w:t>
      </w:r>
      <w:r w:rsidR="0055418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”</w:t>
      </w:r>
    </w:p>
    <w:p w14:paraId="5CEBAF88" w14:textId="112E5E43" w:rsidR="00933550" w:rsidRPr="002A30FF" w:rsidRDefault="000756E1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mirror </w:t>
      </w:r>
      <w:r w:rsidR="0067400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su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67400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n </w:t>
      </w:r>
      <w:r w:rsidR="00D04F82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eplies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391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F4B32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 dispassionate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ne</w:t>
      </w:r>
      <w:r w:rsidR="0067400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26FC2DE" w14:textId="5A58A979" w:rsidR="00BE6E49" w:rsidRPr="002A30FF" w:rsidRDefault="00535E99" w:rsidP="00D66194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My bruised ego, r</w:t>
      </w:r>
      <w:r w:rsidR="002F560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pe with disbelief</w:t>
      </w:r>
      <w:r w:rsidR="004E571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3169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esponds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g</w:t>
      </w:r>
      <w:r w:rsidR="004E5716">
        <w:rPr>
          <w:rFonts w:ascii="Times New Roman" w:eastAsia="Times New Roman" w:hAnsi="Times New Roman" w:cs="Times New Roman"/>
          <w:color w:val="000000"/>
          <w:sz w:val="24"/>
          <w:szCs w:val="24"/>
        </w:rPr>
        <w:t>ri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y</w:t>
      </w:r>
      <w:r w:rsidR="0078684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58B9D164" w14:textId="01979ACE" w:rsidR="00933550" w:rsidRPr="002A30FF" w:rsidRDefault="009537D6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</w:t>
      </w:r>
      <w:r w:rsidR="008F577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v</w:t>
      </w:r>
      <w:r w:rsidR="0035336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le</w:t>
      </w:r>
      <w:r w:rsidR="008F577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rickery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this</w:t>
      </w:r>
      <w:r w:rsidR="008F577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ole</w:t>
      </w:r>
      <w:r w:rsidR="00D024F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y youth?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</w:p>
    <w:p w14:paraId="24971A12" w14:textId="5AF5C894" w:rsidR="003F5A6B" w:rsidRPr="002A30FF" w:rsidRDefault="00933550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8F577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lder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23B1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ikeness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5336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pauses</w:t>
      </w:r>
      <w:r w:rsidR="003E703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5336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8130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ponde</w:t>
      </w:r>
      <w:r w:rsidR="008C2CE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="0035336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question</w:t>
      </w:r>
      <w:r w:rsidR="003F5A6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08A5EBF" w14:textId="28C401C7" w:rsidR="00933550" w:rsidRPr="002A30FF" w:rsidRDefault="003F5A6B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DA5E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wift</w:t>
      </w:r>
      <w:r w:rsidR="008F577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y</w:t>
      </w:r>
      <w:r w:rsidR="00DA5E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F577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C2CE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</w:t>
      </w:r>
      <w:r w:rsidR="008F577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rmises the </w:t>
      </w:r>
      <w:r w:rsidR="00EA413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solution</w:t>
      </w:r>
      <w:r w:rsidR="00DA345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6CB986C" w14:textId="02850145" w:rsidR="003F5A6B" w:rsidRPr="002A30FF" w:rsidRDefault="00253495" w:rsidP="0035336E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946D8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handiw</w:t>
      </w:r>
      <w:r w:rsidR="003F5A6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ork of Father Time</w:t>
      </w:r>
      <w:r w:rsidR="00DA345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F5A6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</w:p>
    <w:p w14:paraId="15402B76" w14:textId="0DD37ED7" w:rsidR="003F5A6B" w:rsidRPr="002A30FF" w:rsidRDefault="003F5A6B" w:rsidP="0035336E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Finally</w:t>
      </w:r>
      <w:r w:rsidR="003E703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culprit is </w:t>
      </w:r>
      <w:r w:rsidR="00E016C5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xposed.</w:t>
      </w:r>
    </w:p>
    <w:p w14:paraId="092ADB91" w14:textId="23A4212B" w:rsidR="0035336E" w:rsidRPr="002A30FF" w:rsidRDefault="0035336E" w:rsidP="0035336E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F5A6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he tr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uthful realization</w:t>
      </w:r>
      <w:r w:rsidRPr="002A30F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hits hard.</w:t>
      </w:r>
    </w:p>
    <w:p w14:paraId="4C35F608" w14:textId="77777777" w:rsidR="0035336E" w:rsidRPr="002A30FF" w:rsidRDefault="0035336E" w:rsidP="0035336E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is not an illusion or false reflection as hoped for.</w:t>
      </w:r>
    </w:p>
    <w:p w14:paraId="4D2C7F20" w14:textId="77777777" w:rsidR="0035336E" w:rsidRPr="002A30FF" w:rsidRDefault="0035336E" w:rsidP="0035336E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ndeed, I and the elder are the same.</w:t>
      </w:r>
    </w:p>
    <w:p w14:paraId="4059FC30" w14:textId="176AE951" w:rsidR="00EA4137" w:rsidRPr="002A30FF" w:rsidRDefault="0035336E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Years of joy</w:t>
      </w:r>
      <w:r w:rsidR="00882E7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62D0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nd sorrow</w:t>
      </w:r>
      <w:r w:rsidR="00EA413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 the storylines of our life,</w:t>
      </w:r>
    </w:p>
    <w:p w14:paraId="34D21553" w14:textId="6A994696" w:rsidR="003D1578" w:rsidRPr="002A30FF" w:rsidRDefault="00712CDF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3D157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hi</w:t>
      </w:r>
      <w:r w:rsidR="00EB5375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3D157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led</w:t>
      </w:r>
      <w:r w:rsidR="00EA413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pon</w:t>
      </w:r>
      <w:r w:rsidR="00EC532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y</w:t>
      </w:r>
      <w:r w:rsidR="002247C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A413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once pure face</w:t>
      </w:r>
      <w:r w:rsidR="00F552C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EF6CED2" w14:textId="0FC62578" w:rsidR="00605530" w:rsidRPr="002A30FF" w:rsidRDefault="00EC532E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y </w:t>
      </w:r>
      <w:r w:rsidR="00EA413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apidly 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4407A4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ging</w:t>
      </w:r>
      <w:r w:rsidR="007D65B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dy </w:t>
      </w:r>
      <w:r w:rsidR="0055418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battles</w:t>
      </w:r>
      <w:r w:rsidR="00705AA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ily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1A4EB8D3" w14:textId="7A937403" w:rsidR="007D65B7" w:rsidRPr="002A30FF" w:rsidRDefault="007D65B7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ainly </w:t>
      </w:r>
      <w:r w:rsidR="003F5A6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ying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o rep</w:t>
      </w:r>
      <w:r w:rsidR="00F07FD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ay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247C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oung</w:t>
      </w:r>
      <w:r w:rsidR="00F07FD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r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’s motions</w:t>
      </w:r>
      <w:r w:rsidR="00EA413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9840D06" w14:textId="4E9A5268" w:rsidR="00573B9C" w:rsidRPr="002A30FF" w:rsidRDefault="004069E3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Still</w:t>
      </w:r>
      <w:r w:rsidR="000C2B1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47AB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deep inside</w:t>
      </w:r>
      <w:r w:rsidR="00F552C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F4A5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43CC1AA1" w14:textId="5803203D" w:rsidR="006F4A56" w:rsidRPr="002A30FF" w:rsidRDefault="006F4A56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DE3F3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aint but </w:t>
      </w:r>
      <w:r w:rsidR="00A668D5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relenting </w:t>
      </w:r>
      <w:r w:rsidR="00573B9C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flame</w:t>
      </w:r>
      <w:r w:rsidR="009E2B1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fli</w:t>
      </w:r>
      <w:r w:rsidR="009E2B1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ckers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1B58D4A" w14:textId="08B596C2" w:rsidR="00933550" w:rsidRPr="002A30FF" w:rsidRDefault="006F4A56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My y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outh</w:t>
      </w:r>
      <w:r w:rsidR="00573B9C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et lives,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C61A5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ocked</w:t>
      </w:r>
      <w:r w:rsidR="0093355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side wistful memories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45B9BBC2" w14:textId="65F5CCB7" w:rsidR="007B7370" w:rsidRPr="002A30FF" w:rsidRDefault="003F5A6B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7B73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petually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urtured </w:t>
      </w:r>
      <w:r w:rsidR="007B73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by a still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7B73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yo</w:t>
      </w:r>
      <w:r w:rsidR="0030126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ung</w:t>
      </w:r>
      <w:r w:rsidR="007B73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ind</w:t>
      </w:r>
      <w:r w:rsidR="006055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F000C32" w14:textId="6386F258" w:rsidR="00F62645" w:rsidRPr="002A30FF" w:rsidRDefault="00D66194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hose</w:t>
      </w:r>
      <w:r w:rsidR="001066B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552C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refree days of </w:t>
      </w:r>
      <w:r w:rsidR="00B1519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yo</w:t>
      </w:r>
      <w:r w:rsidR="00F552C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e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</w:t>
      </w:r>
      <w:r w:rsidR="0049636A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F552C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 w:rsidR="003F5A6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 times</w:t>
      </w:r>
      <w:r w:rsidR="0049636A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F5A6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85E0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lived </w:t>
      </w:r>
      <w:r w:rsidR="00F62645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n dream states</w:t>
      </w:r>
      <w:r w:rsidR="00FB7CB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2929EEDC" w14:textId="3565BE50" w:rsidR="00C72164" w:rsidRPr="002A30FF" w:rsidRDefault="00F62645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Or</w:t>
      </w:r>
      <w:r w:rsidR="00FB3FC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magic</w:t>
      </w:r>
      <w:r w:rsidR="00D4354A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l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y</w:t>
      </w:r>
      <w:r w:rsidR="00FB3FC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E723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mustered</w:t>
      </w:r>
      <w:r w:rsidR="007B73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</w:t>
      </w:r>
      <w:r w:rsidR="004A0EB8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uscle </w:t>
      </w:r>
      <w:r w:rsidR="007B73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memory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C62BF84" w14:textId="197FDA77" w:rsidR="00573B9C" w:rsidRPr="002A30FF" w:rsidRDefault="001B124F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The s</w:t>
      </w:r>
      <w:r w:rsidR="008C6E1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et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="008C6E1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embrances </w:t>
      </w:r>
      <w:r w:rsidR="00F552C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enew m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y spirit</w:t>
      </w:r>
      <w:r w:rsidR="00486719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6398B01B" w14:textId="1FEBA195" w:rsidR="00413A07" w:rsidRPr="002A30FF" w:rsidRDefault="00D66194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ecapturing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</w:t>
      </w:r>
      <w:r w:rsidR="00AD486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05FD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believed</w:t>
      </w:r>
      <w:r w:rsidR="00A95695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D486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as </w:t>
      </w:r>
      <w:r w:rsidR="0057642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ever 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ost.</w:t>
      </w:r>
    </w:p>
    <w:p w14:paraId="5B0AAB86" w14:textId="753EF7C6" w:rsidR="00964FC4" w:rsidRPr="002A30FF" w:rsidRDefault="008C7A9C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 </w:t>
      </w:r>
      <w:r w:rsidR="002A337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sists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D1112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going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battle of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9636A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D1112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thful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ind </w:t>
      </w:r>
      <w:r w:rsidR="00E358C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versus</w:t>
      </w:r>
      <w:r w:rsidR="00D1112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9636A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 </w:t>
      </w:r>
      <w:r w:rsidR="00D1112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ging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dy</w:t>
      </w:r>
      <w:r w:rsidR="00573B9C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1D6545A" w14:textId="6A789E6F" w:rsidR="00B93F03" w:rsidRPr="002A30FF" w:rsidRDefault="001B124F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="0090009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</w:t>
      </w:r>
      <w:r w:rsidR="00B93F0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appily celebrat</w:t>
      </w:r>
      <w:r w:rsidR="00D7673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B93F0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ach new </w:t>
      </w:r>
      <w:r w:rsidR="00413A07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y </w:t>
      </w:r>
      <w:r w:rsidR="00B93F0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gifted to the conflict</w:t>
      </w:r>
      <w:r w:rsidR="00EC532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2A62787" w14:textId="470C7ADB" w:rsidR="00900093" w:rsidRPr="002A30FF" w:rsidRDefault="00900093" w:rsidP="00982EB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ope </w:t>
      </w:r>
      <w:r w:rsidR="00F40E06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mains</w:t>
      </w:r>
      <w:r w:rsidR="00FB7CB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01F582DD" w14:textId="7B858916" w:rsidR="00A37C0C" w:rsidRPr="002A30FF" w:rsidRDefault="00B93F03" w:rsidP="00397513">
      <w:pPr>
        <w:shd w:val="clear" w:color="auto" w:fill="FFFFFF"/>
        <w:tabs>
          <w:tab w:val="left" w:pos="144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Onward</w:t>
      </w:r>
      <w:r w:rsidR="00DA5E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56E0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De</w:t>
      </w:r>
      <w:r w:rsidR="002748EC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5E70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 w:rsidR="00F56E0E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eon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9133D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your</w:t>
      </w:r>
      <w:r w:rsidR="00AA5E4B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lusive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fountain is just beyond the</w:t>
      </w:r>
      <w:r w:rsidR="001B124F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be</w:t>
      </w:r>
      <w:r w:rsidR="00397513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nd</w:t>
      </w:r>
      <w:r w:rsidR="00882E71" w:rsidRPr="002A30F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A37C0C" w:rsidRPr="002A30FF" w:rsidSect="00AC388F">
      <w:pgSz w:w="12240" w:h="15840"/>
      <w:pgMar w:top="1440" w:right="1440" w:bottom="1440" w:left="1440" w:header="720" w:footer="720" w:gutter="0"/>
      <w:pgBorders w:offsetFrom="page">
        <w:top w:val="clocks" w:sz="16" w:space="24" w:color="auto"/>
        <w:left w:val="clocks" w:sz="16" w:space="24" w:color="auto"/>
        <w:bottom w:val="clocks" w:sz="16" w:space="24" w:color="auto"/>
        <w:right w:val="clocks" w:sz="1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0sjcwMTQ0MzI2MDcyUdpeDU4uLM/DyQAkPjWgDLgQKULQAAAA=="/>
  </w:docVars>
  <w:rsids>
    <w:rsidRoot w:val="00933550"/>
    <w:rsid w:val="00031696"/>
    <w:rsid w:val="00034D86"/>
    <w:rsid w:val="00051179"/>
    <w:rsid w:val="00051343"/>
    <w:rsid w:val="00056F34"/>
    <w:rsid w:val="000704F7"/>
    <w:rsid w:val="000756E1"/>
    <w:rsid w:val="00082AD1"/>
    <w:rsid w:val="000A33CE"/>
    <w:rsid w:val="000C2B1E"/>
    <w:rsid w:val="000C61A5"/>
    <w:rsid w:val="000F4B32"/>
    <w:rsid w:val="00101474"/>
    <w:rsid w:val="001066B8"/>
    <w:rsid w:val="00124078"/>
    <w:rsid w:val="00145359"/>
    <w:rsid w:val="001515D2"/>
    <w:rsid w:val="00166AF6"/>
    <w:rsid w:val="001B124F"/>
    <w:rsid w:val="001C2B0A"/>
    <w:rsid w:val="001E7147"/>
    <w:rsid w:val="001F250A"/>
    <w:rsid w:val="002247CD"/>
    <w:rsid w:val="00253495"/>
    <w:rsid w:val="002568F1"/>
    <w:rsid w:val="002748EC"/>
    <w:rsid w:val="00287B9B"/>
    <w:rsid w:val="002A18C2"/>
    <w:rsid w:val="002A1D41"/>
    <w:rsid w:val="002A30FF"/>
    <w:rsid w:val="002A3371"/>
    <w:rsid w:val="002A6992"/>
    <w:rsid w:val="002C3D8F"/>
    <w:rsid w:val="002E4656"/>
    <w:rsid w:val="002F560D"/>
    <w:rsid w:val="0030126D"/>
    <w:rsid w:val="0035336E"/>
    <w:rsid w:val="003713EC"/>
    <w:rsid w:val="00372A9F"/>
    <w:rsid w:val="00385276"/>
    <w:rsid w:val="003906C0"/>
    <w:rsid w:val="00397513"/>
    <w:rsid w:val="003A3497"/>
    <w:rsid w:val="003A6B05"/>
    <w:rsid w:val="003D1578"/>
    <w:rsid w:val="003E7031"/>
    <w:rsid w:val="003F5A6B"/>
    <w:rsid w:val="004069E3"/>
    <w:rsid w:val="00410349"/>
    <w:rsid w:val="00411546"/>
    <w:rsid w:val="00413A07"/>
    <w:rsid w:val="004407A4"/>
    <w:rsid w:val="0048567A"/>
    <w:rsid w:val="00486719"/>
    <w:rsid w:val="00490375"/>
    <w:rsid w:val="0049636A"/>
    <w:rsid w:val="004A0EB8"/>
    <w:rsid w:val="004C40DA"/>
    <w:rsid w:val="004E5716"/>
    <w:rsid w:val="00506357"/>
    <w:rsid w:val="00511161"/>
    <w:rsid w:val="00535E99"/>
    <w:rsid w:val="0054109D"/>
    <w:rsid w:val="00554186"/>
    <w:rsid w:val="00562D09"/>
    <w:rsid w:val="00573B9C"/>
    <w:rsid w:val="00576423"/>
    <w:rsid w:val="00585130"/>
    <w:rsid w:val="005A635A"/>
    <w:rsid w:val="005B27A4"/>
    <w:rsid w:val="005C79BD"/>
    <w:rsid w:val="00605530"/>
    <w:rsid w:val="00624F8C"/>
    <w:rsid w:val="00635FE0"/>
    <w:rsid w:val="006469E8"/>
    <w:rsid w:val="006536A5"/>
    <w:rsid w:val="00674009"/>
    <w:rsid w:val="006E7B89"/>
    <w:rsid w:val="006F1FCD"/>
    <w:rsid w:val="006F4A56"/>
    <w:rsid w:val="00705AA6"/>
    <w:rsid w:val="00705FD6"/>
    <w:rsid w:val="00712CDF"/>
    <w:rsid w:val="00754366"/>
    <w:rsid w:val="00786843"/>
    <w:rsid w:val="00794635"/>
    <w:rsid w:val="007B037F"/>
    <w:rsid w:val="007B7370"/>
    <w:rsid w:val="007D65B7"/>
    <w:rsid w:val="007E42C2"/>
    <w:rsid w:val="00822820"/>
    <w:rsid w:val="00857A70"/>
    <w:rsid w:val="00860347"/>
    <w:rsid w:val="00871901"/>
    <w:rsid w:val="00882E71"/>
    <w:rsid w:val="008B0AA7"/>
    <w:rsid w:val="008C2CE7"/>
    <w:rsid w:val="008C6E11"/>
    <w:rsid w:val="008C7A9C"/>
    <w:rsid w:val="008E22D8"/>
    <w:rsid w:val="008E723D"/>
    <w:rsid w:val="008F577D"/>
    <w:rsid w:val="00900093"/>
    <w:rsid w:val="00933550"/>
    <w:rsid w:val="00946D8F"/>
    <w:rsid w:val="009537D6"/>
    <w:rsid w:val="00964FC4"/>
    <w:rsid w:val="00982EB3"/>
    <w:rsid w:val="0099133D"/>
    <w:rsid w:val="009A7BB2"/>
    <w:rsid w:val="009C0249"/>
    <w:rsid w:val="009E2B11"/>
    <w:rsid w:val="009F391F"/>
    <w:rsid w:val="00A04C01"/>
    <w:rsid w:val="00A17BF4"/>
    <w:rsid w:val="00A37C0C"/>
    <w:rsid w:val="00A668D5"/>
    <w:rsid w:val="00A9317B"/>
    <w:rsid w:val="00A9479C"/>
    <w:rsid w:val="00A95695"/>
    <w:rsid w:val="00AA5E4B"/>
    <w:rsid w:val="00AC3070"/>
    <w:rsid w:val="00AC388F"/>
    <w:rsid w:val="00AD2FA6"/>
    <w:rsid w:val="00AD486D"/>
    <w:rsid w:val="00B1094C"/>
    <w:rsid w:val="00B15198"/>
    <w:rsid w:val="00B23B1B"/>
    <w:rsid w:val="00B355E0"/>
    <w:rsid w:val="00B36691"/>
    <w:rsid w:val="00B527AD"/>
    <w:rsid w:val="00B560FC"/>
    <w:rsid w:val="00B73153"/>
    <w:rsid w:val="00B8130E"/>
    <w:rsid w:val="00B85E01"/>
    <w:rsid w:val="00B93F03"/>
    <w:rsid w:val="00B94CAF"/>
    <w:rsid w:val="00BE6E49"/>
    <w:rsid w:val="00BE7DEF"/>
    <w:rsid w:val="00C106CE"/>
    <w:rsid w:val="00C47ABF"/>
    <w:rsid w:val="00C72164"/>
    <w:rsid w:val="00C752E7"/>
    <w:rsid w:val="00C85828"/>
    <w:rsid w:val="00C961F0"/>
    <w:rsid w:val="00C96648"/>
    <w:rsid w:val="00CA2407"/>
    <w:rsid w:val="00CF7423"/>
    <w:rsid w:val="00D024F9"/>
    <w:rsid w:val="00D04F82"/>
    <w:rsid w:val="00D1112F"/>
    <w:rsid w:val="00D4354A"/>
    <w:rsid w:val="00D66194"/>
    <w:rsid w:val="00D66840"/>
    <w:rsid w:val="00D73083"/>
    <w:rsid w:val="00D746DE"/>
    <w:rsid w:val="00D76730"/>
    <w:rsid w:val="00DA345A"/>
    <w:rsid w:val="00DA5C51"/>
    <w:rsid w:val="00DA5E70"/>
    <w:rsid w:val="00DB1675"/>
    <w:rsid w:val="00DC01BB"/>
    <w:rsid w:val="00DD7DBA"/>
    <w:rsid w:val="00DE3F38"/>
    <w:rsid w:val="00E016C5"/>
    <w:rsid w:val="00E358CF"/>
    <w:rsid w:val="00EA1547"/>
    <w:rsid w:val="00EA4137"/>
    <w:rsid w:val="00EB5375"/>
    <w:rsid w:val="00EC532E"/>
    <w:rsid w:val="00ED4335"/>
    <w:rsid w:val="00EE411C"/>
    <w:rsid w:val="00EF0549"/>
    <w:rsid w:val="00F06EA2"/>
    <w:rsid w:val="00F07FDE"/>
    <w:rsid w:val="00F30C9A"/>
    <w:rsid w:val="00F40E06"/>
    <w:rsid w:val="00F4476C"/>
    <w:rsid w:val="00F5173C"/>
    <w:rsid w:val="00F552CF"/>
    <w:rsid w:val="00F55CF1"/>
    <w:rsid w:val="00F56E0E"/>
    <w:rsid w:val="00F62645"/>
    <w:rsid w:val="00F63D37"/>
    <w:rsid w:val="00FB3FC9"/>
    <w:rsid w:val="00FB7CB0"/>
    <w:rsid w:val="00FC06E0"/>
    <w:rsid w:val="00FC6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A7337"/>
  <w15:chartTrackingRefBased/>
  <w15:docId w15:val="{D78762F0-ACD0-465E-BA3C-DC1F9E4BD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97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2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urbank</dc:creator>
  <cp:keywords/>
  <dc:description/>
  <cp:lastModifiedBy>Mark Burbank</cp:lastModifiedBy>
  <cp:revision>5</cp:revision>
  <cp:lastPrinted>2024-03-26T13:51:00Z</cp:lastPrinted>
  <dcterms:created xsi:type="dcterms:W3CDTF">2024-06-09T21:28:00Z</dcterms:created>
  <dcterms:modified xsi:type="dcterms:W3CDTF">2024-06-09T21:35:00Z</dcterms:modified>
</cp:coreProperties>
</file>